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tulo"/>
      </w:pPr>
      <w:r>
        <w:t>Title</w:t>
      </w:r>
    </w:p>
    <w:p w14:paraId="682FE025" w14:textId="417878F9" w:rsidR="00E9076B" w:rsidRDefault="009A4D38" w:rsidP="003F02CC">
      <w:pPr>
        <w:pStyle w:val="Subttulo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Fecha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tulo1"/>
      </w:pPr>
      <w:r>
        <w:t>Heading 1</w:t>
      </w:r>
      <w:bookmarkEnd w:id="0"/>
    </w:p>
    <w:p w14:paraId="0400889A" w14:textId="5D0DE4B8" w:rsidR="00E9076B" w:rsidRDefault="009A4D38" w:rsidP="006764A2">
      <w:pPr>
        <w:pStyle w:val="Ttulo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tulo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tulo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tulo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tulo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tulo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tulo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tulo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t>First Paragraph.</w:t>
      </w:r>
    </w:p>
    <w:p w14:paraId="148C48F0" w14:textId="01BC7A46" w:rsidR="00E9076B" w:rsidRDefault="009A4D38" w:rsidP="00316091">
      <w:pPr>
        <w:pStyle w:val="Textoindependien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ipervnculo"/>
          </w:rPr>
          <w:t>Hyperlink</w:t>
        </w:r>
      </w:hyperlink>
      <w:r>
        <w:t xml:space="preserve">. Footnote. </w:t>
      </w:r>
      <w:r>
        <w:rPr>
          <w:rStyle w:val="Refdenotaalpie"/>
        </w:rPr>
        <w:footnoteReference w:id="1"/>
      </w:r>
    </w:p>
    <w:p w14:paraId="0EC58CE4" w14:textId="2C42B74C" w:rsidR="00A103BA" w:rsidRDefault="009A4D38" w:rsidP="00920B49">
      <w:pPr>
        <w:pStyle w:val="Textodebloque"/>
      </w:pPr>
      <w:r>
        <w:t>Block Text.</w:t>
      </w:r>
    </w:p>
    <w:p w14:paraId="167EB395" w14:textId="77777777" w:rsidR="00920B49" w:rsidRPr="00920B49" w:rsidRDefault="00920B49" w:rsidP="00920B49">
      <w:pPr>
        <w:pStyle w:val="Textoindependien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aconcuadrcula4-nfasis2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:rsidRPr="00685FD0" w14:paraId="4D2460B8" w14:textId="77777777" w:rsidTr="00685F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Pr="00685FD0" w:rsidRDefault="009A4D38" w:rsidP="00316091">
            <w:pPr>
              <w:pStyle w:val="Compact"/>
            </w:pPr>
            <w:r w:rsidRPr="00685FD0"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Pr="00685FD0" w:rsidRDefault="009A4D38" w:rsidP="00316091">
            <w:pPr>
              <w:pStyle w:val="Compact"/>
            </w:pPr>
            <w:r w:rsidRPr="00685FD0">
              <w:t>Table</w:t>
            </w:r>
          </w:p>
        </w:tc>
      </w:tr>
      <w:tr w:rsidR="00E9076B" w:rsidRPr="00685FD0" w14:paraId="01686183" w14:textId="77777777" w:rsidTr="00685F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Pr="00685FD0" w:rsidRDefault="009A4D38" w:rsidP="00316091">
            <w:pPr>
              <w:pStyle w:val="Compact"/>
            </w:pPr>
            <w:r w:rsidRPr="00685FD0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Pr="00685FD0" w:rsidRDefault="009A4D38" w:rsidP="00316091">
            <w:pPr>
              <w:pStyle w:val="Compact"/>
            </w:pPr>
            <w:r w:rsidRPr="00685FD0"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541E9" w14:textId="77777777" w:rsidR="00BF6234" w:rsidRDefault="00BF6234">
      <w:pPr>
        <w:spacing w:before="0" w:after="0" w:line="240" w:lineRule="auto"/>
      </w:pPr>
      <w:r>
        <w:separator/>
      </w:r>
    </w:p>
  </w:endnote>
  <w:endnote w:type="continuationSeparator" w:id="0">
    <w:p w14:paraId="3F42914D" w14:textId="77777777" w:rsidR="00BF6234" w:rsidRDefault="00BF62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DA38" w14:textId="77777777" w:rsidR="004464B2" w:rsidRDefault="004464B2">
    <w:pPr>
      <w:pStyle w:val="Piedepgina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40442FC" w14:textId="77777777" w:rsidR="004464B2" w:rsidRDefault="004464B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85EAD" w14:textId="77777777" w:rsidR="00BF6234" w:rsidRDefault="00BF6234">
      <w:r>
        <w:separator/>
      </w:r>
    </w:p>
  </w:footnote>
  <w:footnote w:type="continuationSeparator" w:id="0">
    <w:p w14:paraId="7B57936D" w14:textId="77777777" w:rsidR="00BF6234" w:rsidRDefault="00BF6234">
      <w:r>
        <w:continuationSeparator/>
      </w:r>
    </w:p>
  </w:footnote>
  <w:footnote w:id="1">
    <w:p w14:paraId="1549E90E" w14:textId="77777777" w:rsidR="00A103BA" w:rsidRDefault="00A103BA">
      <w:pPr>
        <w:pStyle w:val="Textonotapie"/>
      </w:pPr>
    </w:p>
    <w:p w14:paraId="36F5AB50" w14:textId="2BF947F2" w:rsidR="00E9076B" w:rsidRDefault="009A4D38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04276352">
    <w:abstractNumId w:val="10"/>
  </w:num>
  <w:num w:numId="2" w16cid:durableId="18312041">
    <w:abstractNumId w:val="9"/>
  </w:num>
  <w:num w:numId="3" w16cid:durableId="599798892">
    <w:abstractNumId w:val="7"/>
  </w:num>
  <w:num w:numId="4" w16cid:durableId="617877442">
    <w:abstractNumId w:val="6"/>
  </w:num>
  <w:num w:numId="5" w16cid:durableId="1135945775">
    <w:abstractNumId w:val="5"/>
  </w:num>
  <w:num w:numId="6" w16cid:durableId="1691956141">
    <w:abstractNumId w:val="4"/>
  </w:num>
  <w:num w:numId="7" w16cid:durableId="1814641515">
    <w:abstractNumId w:val="8"/>
  </w:num>
  <w:num w:numId="8" w16cid:durableId="1744839364">
    <w:abstractNumId w:val="3"/>
  </w:num>
  <w:num w:numId="9" w16cid:durableId="1468429874">
    <w:abstractNumId w:val="2"/>
  </w:num>
  <w:num w:numId="10" w16cid:durableId="2108840092">
    <w:abstractNumId w:val="1"/>
  </w:num>
  <w:num w:numId="11" w16cid:durableId="70856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Tablaconcuadrcula4-nfasis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0F72E6"/>
    <w:rsid w:val="001A0A61"/>
    <w:rsid w:val="002C0205"/>
    <w:rsid w:val="002E757C"/>
    <w:rsid w:val="002F3CBE"/>
    <w:rsid w:val="00316091"/>
    <w:rsid w:val="00371FDE"/>
    <w:rsid w:val="003F02CC"/>
    <w:rsid w:val="003F24F6"/>
    <w:rsid w:val="00443643"/>
    <w:rsid w:val="004464B2"/>
    <w:rsid w:val="0045149C"/>
    <w:rsid w:val="00484830"/>
    <w:rsid w:val="004C3088"/>
    <w:rsid w:val="004E29B3"/>
    <w:rsid w:val="00590D07"/>
    <w:rsid w:val="005E7C97"/>
    <w:rsid w:val="006165E4"/>
    <w:rsid w:val="006764A2"/>
    <w:rsid w:val="00685FD0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9798E"/>
    <w:rsid w:val="00AD6AA4"/>
    <w:rsid w:val="00B50BE0"/>
    <w:rsid w:val="00B86B75"/>
    <w:rsid w:val="00B97DB2"/>
    <w:rsid w:val="00BC48D5"/>
    <w:rsid w:val="00BF6234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footer" w:uiPriority="99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tulo2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tulo3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tulo4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tulo5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tulo6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tulo7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tulo8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tulo9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autoRedefine/>
    <w:rsid w:val="00316091"/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autoRedefine/>
    <w:pPr>
      <w:spacing w:before="36" w:after="36"/>
    </w:pPr>
  </w:style>
  <w:style w:type="paragraph" w:styleId="Ttulo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tulo">
    <w:name w:val="Subtitle"/>
    <w:basedOn w:val="Ttulo"/>
    <w:next w:val="Textoindependien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Textoindependiente"/>
    <w:autoRedefine/>
    <w:pPr>
      <w:keepNext/>
      <w:keepLines/>
      <w:jc w:val="center"/>
    </w:pPr>
  </w:style>
  <w:style w:type="paragraph" w:styleId="Fecha">
    <w:name w:val="Date"/>
    <w:basedOn w:val="Normal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rsid w:val="002E757C"/>
    <w:pPr>
      <w:ind w:left="360" w:right="360"/>
    </w:pPr>
  </w:style>
  <w:style w:type="paragraph" w:styleId="Textonotapie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es-CO"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autoRedefine/>
    <w:rsid w:val="00A103BA"/>
    <w:pPr>
      <w:keepNext/>
    </w:pPr>
  </w:style>
  <w:style w:type="paragraph" w:customStyle="1" w:styleId="ImageCaption">
    <w:name w:val="Image Caption"/>
    <w:basedOn w:val="Descripci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6E43F9"/>
    <w:rPr>
      <w:i/>
    </w:rPr>
  </w:style>
  <w:style w:type="character" w:customStyle="1" w:styleId="VerbatimChar">
    <w:name w:val="Verbatim Char"/>
    <w:basedOn w:val="DescripcinCar"/>
    <w:rsid w:val="00B97DB2"/>
    <w:rPr>
      <w:rFonts w:ascii="Courier New" w:hAnsi="Courier New"/>
      <w:i w:val="0"/>
      <w:sz w:val="22"/>
    </w:rPr>
  </w:style>
  <w:style w:type="character" w:styleId="Refdenotaalpie">
    <w:name w:val="footnote reference"/>
    <w:basedOn w:val="DescripcinCar"/>
    <w:rPr>
      <w:i/>
      <w:vertAlign w:val="superscript"/>
    </w:rPr>
  </w:style>
  <w:style w:type="character" w:styleId="Hipervnculo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type="paragraph" w:styleId="TtuloTDC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cabezado">
    <w:name w:val="header"/>
    <w:basedOn w:val="Normal"/>
    <w:link w:val="Encabezado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TextoindependienteCar">
    <w:name w:val="Texto independiente Car"/>
    <w:basedOn w:val="Fuentedeprrafopredeter"/>
    <w:link w:val="Textoindependiente"/>
    <w:rsid w:val="00316091"/>
    <w:rPr>
      <w:rFonts w:ascii="Arial" w:hAnsi="Arial"/>
    </w:rPr>
  </w:style>
  <w:style w:type="character" w:customStyle="1" w:styleId="EncabezadoCar">
    <w:name w:val="Encabezado Car"/>
    <w:basedOn w:val="Fuentedeprrafopredeter"/>
    <w:link w:val="Encabezado"/>
    <w:rsid w:val="008C6903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C6903"/>
    <w:rPr>
      <w:rFonts w:ascii="Arial" w:hAnsi="Arial"/>
    </w:rPr>
  </w:style>
  <w:style w:type="table" w:styleId="Tablaconcuadrcula4-nfasis1">
    <w:name w:val="Grid Table 4 Accent 1"/>
    <w:basedOn w:val="Tablanormal"/>
    <w:uiPriority w:val="49"/>
    <w:rsid w:val="000F72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aconcuadrcula">
    <w:name w:val="Table Grid"/>
    <w:basedOn w:val="Tablanormal"/>
    <w:rsid w:val="00A9798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2">
    <w:name w:val="Grid Table 4 Accent 2"/>
    <w:basedOn w:val="Tablanormal"/>
    <w:uiPriority w:val="49"/>
    <w:rsid w:val="00685FD0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23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5</cp:revision>
  <dcterms:created xsi:type="dcterms:W3CDTF">2017-12-27T05:22:00Z</dcterms:created>
  <dcterms:modified xsi:type="dcterms:W3CDTF">2023-01-02T17:48:00Z</dcterms:modified>
</cp:coreProperties>
</file>